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w:t>
      </w:r>
      <w:r>
        <w:t xml:space="preserve"> </w:t>
      </w:r>
      <w:r>
        <w:t xml:space="preserve">South</w:t>
      </w:r>
      <w:r>
        <w:t xml:space="preserve"> </w:t>
      </w:r>
      <w:r>
        <w:t xml:space="preserve">Africa</w:t>
      </w:r>
      <w:r>
        <w:t xml:space="preserve"> </w:t>
      </w:r>
      <w:r>
        <w:t xml:space="preserve">Johannesburg</w:t>
      </w:r>
    </w:p>
    <w:bookmarkStart w:id="26" w:name="X83a14c26e519b44fd367754a5464508c25d72c9"/>
    <w:p>
      <w:pPr>
        <w:pStyle w:val="Heading1"/>
      </w:pPr>
      <w:r>
        <w:t xml:space="preserve">Cover Letter for Mechanical Engineer Position - South Africa Johannesburg</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 [Insert Date]</w:t>
      </w:r>
    </w:p>
    <w:p>
      <w:pPr>
        <w:pStyle w:val="BodyText"/>
      </w:pPr>
      <w:r>
        <w:t xml:space="preserve">Dear Hiring Manager,</w:t>
      </w:r>
    </w:p>
    <w:p>
      <w:pPr>
        <w:pStyle w:val="BodyText"/>
      </w:pPr>
      <w:r>
        <w:t xml:space="preserve">I am writing to express my sincere interest in the Mechanical Engineer position at [Company Name] in South Africa Johannesburg. As a dedicated and innovative mechanical engineer with a strong background in design, project management, and sustainable engineering solutions, I am excited about the opportunity to contribute to your organization's mission of driving technological advancement and industrial growth in this dynamic region. South Africa Johannesburg has long been a hub of engineering excellence, and I am eager to bring my expertise to this vibrant city where innovation meets opportunity.</w:t>
      </w:r>
    </w:p>
    <w:bookmarkStart w:id="20" w:name="introduction"/>
    <w:p>
      <w:pPr>
        <w:pStyle w:val="Heading2"/>
      </w:pPr>
      <w:r>
        <w:t xml:space="preserve">Introduction</w:t>
      </w:r>
    </w:p>
    <w:p>
      <w:pPr>
        <w:pStyle w:val="FirstParagraph"/>
      </w:pPr>
      <w:r>
        <w:t xml:space="preserve">With [X years] of experience in mechanical engineering across industries such as manufacturing, energy, and automotive sectors, I have developed a robust skill set that aligns perfectly with the requirements of the Mechanical Engineer role. My career has been defined by a commitment to solving complex challenges through creative problem-solving, precision engineering, and a deep understanding of industry standards. I am particularly drawn to South Africa Johannesburg because of its thriving industrial landscape and the potential to work on projects that address both local needs and global sustainability goals.</w:t>
      </w:r>
    </w:p>
    <w:bookmarkEnd w:id="20"/>
    <w:bookmarkStart w:id="21" w:name="X39a86f463d9bf661b8587eabaa095c829691a7f"/>
    <w:p>
      <w:pPr>
        <w:pStyle w:val="Heading2"/>
      </w:pPr>
      <w:r>
        <w:t xml:space="preserve">Technical Expertise and Professional Achievements</w:t>
      </w:r>
    </w:p>
    <w:p>
      <w:pPr>
        <w:pStyle w:val="FirstParagraph"/>
      </w:pPr>
      <w:r>
        <w:t xml:space="preserve">As a Mechanical Engineer, I specialize in [specific areas such as CAD design, thermal analysis, fluid dynamics, or automation systems]. For instance, during my tenure at [Previous Company], I led the design and implementation of a high-efficiency cooling system for industrial machinery that reduced energy consumption by 15% while improving operational reliability. This project not only showcased my technical acumen but also reinforced my ability to deliver results under tight deadlines and within budget constraints.</w:t>
      </w:r>
    </w:p>
    <w:p>
      <w:pPr>
        <w:pStyle w:val="BodyText"/>
      </w:pPr>
      <w:r>
        <w:t xml:space="preserve">In addition to technical skills, I have managed end-to-end engineering projects from concept development to field deployment. One notable example is a renewable energy initiative in [Previous Location], where I collaborated with cross-functional teams to design and install solar-powered irrigation systems for agricultural clients. This experience honed my ability to work in multidisciplinary environments and adapt engineering solutions to diverse geographical and climatic conditions—skills that are highly relevant to the challenges faced in South Africa Johannesburg.</w:t>
      </w:r>
    </w:p>
    <w:bookmarkEnd w:id="21"/>
    <w:bookmarkStart w:id="22" w:name="X551ac74a575ae0ca5aa9f87dbcf915e71e8b882"/>
    <w:p>
      <w:pPr>
        <w:pStyle w:val="Heading2"/>
      </w:pPr>
      <w:r>
        <w:t xml:space="preserve">Alignment with South Africa Johannesburg's Industrial Landscape</w:t>
      </w:r>
    </w:p>
    <w:p>
      <w:pPr>
        <w:pStyle w:val="FirstParagraph"/>
      </w:pPr>
      <w:r>
        <w:t xml:space="preserve">Johannesburg, as a central hub for manufacturing, mining, and infrastructure development in South Africa, presents unique opportunities for engineers to contribute to large-scale projects that drive economic growth. My understanding of the region’s industrial demands—ranging from sustainable urban development to advanced manufacturing—has motivated me to seek roles that align with these priorities. I am particularly interested in [specific area of interest, e.g., renewable energy systems, smart infrastructure, or mining technology], as these fields are critical to South Africa’s vision for a resilient and innovative economy.</w:t>
      </w:r>
    </w:p>
    <w:p>
      <w:pPr>
        <w:pStyle w:val="BodyText"/>
      </w:pPr>
      <w:r>
        <w:t xml:space="preserve">Moreover, my experience working in multicultural teams has prepared me to thrive in Johannesburg’s diverse professional environment. I am fluent in [languages if applicable] and have a strong ability to communicate technical concepts effectively, whether collaborating with local stakeholders or international partners. This adaptability is essential for success in South Africa Johannesburg, where engineering projects often involve navigating complex regulatory frameworks and community engagement efforts.</w:t>
      </w:r>
    </w:p>
    <w:bookmarkEnd w:id="22"/>
    <w:bookmarkStart w:id="23" w:name="X1f8bd1e2cefd2e2b93923657bd89ca854190d47"/>
    <w:p>
      <w:pPr>
        <w:pStyle w:val="Heading2"/>
      </w:pPr>
      <w:r>
        <w:t xml:space="preserve">Commitment to Excellence and Continuous Learning</w:t>
      </w:r>
    </w:p>
    <w:p>
      <w:pPr>
        <w:pStyle w:val="FirstParagraph"/>
      </w:pPr>
      <w:r>
        <w:t xml:space="preserve">I am a firm believer that engineering is not just about technical proficiency but also about continuous learning and ethical responsibility. I actively pursue professional development through [certifications, courses, or memberships, e.g., ASME, IEEE]. For example, my recent certification in [relevant certification] has equipped me with advanced knowledge of [specific topic], which I believe will be valuable in addressing the evolving challenges faced by South Africa’s engineering sector.</w:t>
      </w:r>
    </w:p>
    <w:p>
      <w:pPr>
        <w:pStyle w:val="BodyText"/>
      </w:pPr>
      <w:r>
        <w:t xml:space="preserve">In addition to formal training, I have always sought to expand my expertise through hands-on projects and mentorship. While working on a [specific project], I mentored junior engineers in optimizing production workflows, which not only improved team efficiency but also fostered a culture of collaboration and innovation. This leadership experience has prepared me to contribute effectively to your team while supporting the growth of future engineering talent in South Africa Johannesburg.</w:t>
      </w:r>
    </w:p>
    <w:bookmarkEnd w:id="23"/>
    <w:bookmarkStart w:id="24" w:name="why-south-africa-johannesburg"/>
    <w:p>
      <w:pPr>
        <w:pStyle w:val="Heading2"/>
      </w:pPr>
      <w:r>
        <w:t xml:space="preserve">Why South Africa Johannesburg?</w:t>
      </w:r>
    </w:p>
    <w:p>
      <w:pPr>
        <w:pStyle w:val="FirstParagraph"/>
      </w:pPr>
      <w:r>
        <w:t xml:space="preserve">South Africa Johannesburg holds a special place in my career aspirations. The city’s strategic importance as an economic and industrial center, combined with its growing focus on sustainability and technological innovation, makes it an ideal location to apply my skills. I am particularly inspired by initiatives such as [mention a specific project or policy in Johannesburg], which reflect the region’s commitment to progress and environmental stewardship. I am eager to contribute to similar efforts by bringing my expertise in [specific engineering discipline] to your organization.</w:t>
      </w:r>
    </w:p>
    <w:p>
      <w:pPr>
        <w:pStyle w:val="BodyText"/>
      </w:pPr>
      <w:r>
        <w:t xml:space="preserve">Furthermore, South Africa’s rich cultural heritage and entrepreneurial spirit have always resonated with me. I am confident that my proactive approach, attention to detail, and passion for engineering will allow me to make meaningful contributions to your team while embracing the unique opportunities that Johannesburg offers.</w:t>
      </w:r>
    </w:p>
    <w:bookmarkEnd w:id="24"/>
    <w:bookmarkStart w:id="25" w:name="conclusion"/>
    <w:p>
      <w:pPr>
        <w:pStyle w:val="Heading2"/>
      </w:pPr>
      <w:r>
        <w:t xml:space="preserve">Conclusion</w:t>
      </w:r>
    </w:p>
    <w:p>
      <w:pPr>
        <w:pStyle w:val="FirstParagraph"/>
      </w:pPr>
      <w:r>
        <w:t xml:space="preserve">In conclusion, I am enthusiastic about the possibility of joining [Company Name] as a Mechanical Engineer in South Africa Johannesburg. My technical background, dedication to excellence, and alignment with the region’s industrial goals make me a strong candidate for this role. I would welcome the opportunity to discuss how my skills and experiences can contribute to your organization’s continued success.</w:t>
      </w:r>
    </w:p>
    <w:p>
      <w:pPr>
        <w:pStyle w:val="BodyText"/>
      </w:pPr>
      <w:r>
        <w:t xml:space="preserve">Thank you for considering my application. I look forward to the possibility of contributing to your team and exploring how we can collaborate on impactful engineering projects in Johannesburg.</w:t>
      </w:r>
    </w:p>
    <w:p>
      <w:pPr>
        <w:pStyle w:val="BodyText"/>
      </w:pPr>
      <w:r>
        <w:t xml:space="preserve">Sincerely,</w:t>
      </w:r>
      <w:r>
        <w:br/>
      </w: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al Engineer Position - South Africa Johannesburg</dc:title>
  <dc:creator/>
  <cp:keywords/>
  <dcterms:created xsi:type="dcterms:W3CDTF">2026-07-24T10:40:39Z</dcterms:created>
  <dcterms:modified xsi:type="dcterms:W3CDTF">2026-07-24T10:40:39Z</dcterms:modified>
</cp:coreProperties>
</file>

<file path=docProps/custom.xml><?xml version="1.0" encoding="utf-8"?>
<Properties xmlns="http://schemas.openxmlformats.org/officeDocument/2006/custom-properties" xmlns:vt="http://schemas.openxmlformats.org/officeDocument/2006/docPropsVTypes"/>
</file>